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C3608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7FE18D38" wp14:editId="0AF3A604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B1EB99" w14:textId="77777777" w:rsidR="00960669" w:rsidRPr="00445B28" w:rsidRDefault="00960669" w:rsidP="00445B2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7A82E97" w14:textId="77777777" w:rsidR="00960669" w:rsidRPr="00445B28" w:rsidRDefault="00960669" w:rsidP="00445B2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A1020D0" w14:textId="77777777" w:rsidR="00960669" w:rsidRPr="00445B28" w:rsidRDefault="00960669" w:rsidP="00445B2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7C789C0" w14:textId="77777777" w:rsidR="00960669" w:rsidRPr="00445B28" w:rsidRDefault="00960669" w:rsidP="00445B28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CFC81D0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ould like to take this opportunity to convey the combination of my skill set and related work experience for the role of Fleet Manager with your company. I have acquired quick decision-making skills and cross-collaboration ability to best function as your Fleet Manager.</w:t>
                            </w:r>
                          </w:p>
                          <w:p w14:paraId="3E0CD42A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D3433AA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isting my top role responsibilities that are in conjunction with job ad:</w:t>
                            </w:r>
                          </w:p>
                          <w:p w14:paraId="58187967" w14:textId="77777777" w:rsid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98F9917" w14:textId="7B8FD62D" w:rsidR="00445B28" w:rsidRPr="00445B28" w:rsidRDefault="00445B28" w:rsidP="00445B2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ross-collaborate with the people from the concerned units in order to resolve the problems.</w:t>
                            </w:r>
                          </w:p>
                          <w:p w14:paraId="34F0BDAE" w14:textId="77777777" w:rsidR="00445B28" w:rsidRPr="00445B28" w:rsidRDefault="00445B28" w:rsidP="00445B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ise strategies to deliver high-quality customer service at lower rates.</w:t>
                            </w:r>
                          </w:p>
                          <w:p w14:paraId="12A98A24" w14:textId="77777777" w:rsidR="00445B28" w:rsidRPr="00445B28" w:rsidRDefault="00445B28" w:rsidP="00445B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Negotiate with the vendors.</w:t>
                            </w:r>
                          </w:p>
                          <w:p w14:paraId="0D2536F6" w14:textId="77777777" w:rsidR="00445B28" w:rsidRPr="00445B28" w:rsidRDefault="00445B28" w:rsidP="00445B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cess invoices.</w:t>
                            </w:r>
                          </w:p>
                          <w:p w14:paraId="67BA3177" w14:textId="77777777" w:rsidR="00445B28" w:rsidRPr="00445B28" w:rsidRDefault="00445B28" w:rsidP="00445B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e reports and share them with the management.</w:t>
                            </w:r>
                          </w:p>
                          <w:p w14:paraId="6D08819D" w14:textId="77777777" w:rsidR="00445B28" w:rsidRPr="00445B28" w:rsidRDefault="00445B28" w:rsidP="00445B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lan for the smooth functioning of local transportation.</w:t>
                            </w:r>
                          </w:p>
                          <w:p w14:paraId="7A6146A3" w14:textId="77777777" w:rsidR="00445B28" w:rsidRPr="00445B28" w:rsidRDefault="00445B28" w:rsidP="00445B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urchase new and dispose of old vehicles.</w:t>
                            </w:r>
                          </w:p>
                          <w:p w14:paraId="00DFDCEB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72AE708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positive demeanour and imperative knowledge of latest industry developments will benefit the organization to gain success.</w:t>
                            </w:r>
                          </w:p>
                          <w:p w14:paraId="33EDF892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B65D623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’d genuinely appreciate your consideration. Please review the enclosed resume to gauge my work-related skills, educational background and previous work history. Hope to have a face-to-face scheduled at your earliest convenience. </w:t>
                            </w:r>
                          </w:p>
                          <w:p w14:paraId="1CD4DDC9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D4D3ABE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06D352E2" w14:textId="77777777" w:rsidR="00445B28" w:rsidRPr="00445B28" w:rsidRDefault="00445B28" w:rsidP="00445B28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45B28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41F62FE" w14:textId="77777777" w:rsidR="00960669" w:rsidRPr="00445B28" w:rsidRDefault="00960669" w:rsidP="00445B28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E18D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" strokecolor="white [3212]">
                <v:textbox>
                  <w:txbxContent>
                    <w:p w14:paraId="5FB1EB99" w14:textId="77777777" w:rsidR="00960669" w:rsidRPr="00445B28" w:rsidRDefault="00960669" w:rsidP="00445B2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7A82E97" w14:textId="77777777" w:rsidR="00960669" w:rsidRPr="00445B28" w:rsidRDefault="00960669" w:rsidP="00445B2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A1020D0" w14:textId="77777777" w:rsidR="00960669" w:rsidRPr="00445B28" w:rsidRDefault="00960669" w:rsidP="00445B2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7C789C0" w14:textId="77777777" w:rsidR="00960669" w:rsidRPr="00445B28" w:rsidRDefault="00960669" w:rsidP="00445B28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CFC81D0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ould like to take this opportunity to convey the combination of my skill set and related work experience for the role of Fleet Manager with your company. I have acquired quick decision-making skills and cross-collaboration ability to best function as your Fleet Manager.</w:t>
                      </w:r>
                    </w:p>
                    <w:p w14:paraId="3E0CD42A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D3433AA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isting my top role responsibilities that are in conjunction with job ad:</w:t>
                      </w:r>
                    </w:p>
                    <w:p w14:paraId="58187967" w14:textId="77777777" w:rsid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98F9917" w14:textId="7B8FD62D" w:rsidR="00445B28" w:rsidRPr="00445B28" w:rsidRDefault="00445B28" w:rsidP="00445B2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ross-collaborate with the people from the concerned units in order to resolve the problems.</w:t>
                      </w:r>
                    </w:p>
                    <w:p w14:paraId="34F0BDAE" w14:textId="77777777" w:rsidR="00445B28" w:rsidRPr="00445B28" w:rsidRDefault="00445B28" w:rsidP="00445B2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ise strategies to deliver high-quality customer service at lower rates.</w:t>
                      </w:r>
                    </w:p>
                    <w:p w14:paraId="12A98A24" w14:textId="77777777" w:rsidR="00445B28" w:rsidRPr="00445B28" w:rsidRDefault="00445B28" w:rsidP="00445B2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Negotiate with the vendors.</w:t>
                      </w:r>
                    </w:p>
                    <w:p w14:paraId="0D2536F6" w14:textId="77777777" w:rsidR="00445B28" w:rsidRPr="00445B28" w:rsidRDefault="00445B28" w:rsidP="00445B2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cess invoices.</w:t>
                      </w:r>
                    </w:p>
                    <w:p w14:paraId="67BA3177" w14:textId="77777777" w:rsidR="00445B28" w:rsidRPr="00445B28" w:rsidRDefault="00445B28" w:rsidP="00445B2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e reports and share them with the management.</w:t>
                      </w:r>
                    </w:p>
                    <w:p w14:paraId="6D08819D" w14:textId="77777777" w:rsidR="00445B28" w:rsidRPr="00445B28" w:rsidRDefault="00445B28" w:rsidP="00445B2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lan for the smooth functioning of local transportation.</w:t>
                      </w:r>
                    </w:p>
                    <w:p w14:paraId="7A6146A3" w14:textId="77777777" w:rsidR="00445B28" w:rsidRPr="00445B28" w:rsidRDefault="00445B28" w:rsidP="00445B28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urchase new and dispose of old vehicles.</w:t>
                      </w:r>
                    </w:p>
                    <w:p w14:paraId="00DFDCEB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72AE708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positive demeanour and imperative knowledge of latest industry developments will benefit the organization to gain success.</w:t>
                      </w:r>
                    </w:p>
                    <w:p w14:paraId="33EDF892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B65D623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’d genuinely appreciate your consideration. Please review the enclosed resume to gauge my work-related skills, educational background and previous work history. Hope to have a face-to-face scheduled at your earliest convenience. </w:t>
                      </w:r>
                    </w:p>
                    <w:p w14:paraId="1CD4DDC9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D4D3ABE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06D352E2" w14:textId="77777777" w:rsidR="00445B28" w:rsidRPr="00445B28" w:rsidRDefault="00445B28" w:rsidP="00445B28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45B28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41F62FE" w14:textId="77777777" w:rsidR="00960669" w:rsidRPr="00445B28" w:rsidRDefault="00960669" w:rsidP="00445B28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4034A6EB" wp14:editId="3EF45971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18163F" wp14:editId="1A1A52B2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B6AB55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4BD78983" w14:textId="5815420A" w:rsidR="00960669" w:rsidRPr="00445B28" w:rsidRDefault="00445B28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445B28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Fleet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8163F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" fillcolor="#2f5496 [2408]" strokecolor="#1f4d78 [1604]" strokeweight="1pt">
                <v:textbox>
                  <w:txbxContent>
                    <w:p w14:paraId="05B6AB55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4BD78983" w14:textId="5815420A" w:rsidR="00960669" w:rsidRPr="00445B28" w:rsidRDefault="00445B28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445B28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Fleet Manag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25377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222C940F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A3DF8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2AA83879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128B4A95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5168335F" wp14:editId="2587A42C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4B8FAB1" w14:textId="77777777" w:rsidR="00E558EC" w:rsidRDefault="00E558EC" w:rsidP="00E558EC">
    <w:pPr>
      <w:tabs>
        <w:tab w:val="left" w:pos="5362"/>
      </w:tabs>
    </w:pPr>
    <w:r>
      <w:tab/>
    </w:r>
  </w:p>
  <w:p w14:paraId="4776137E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2CA4F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6968FA2C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52BAA"/>
    <w:multiLevelType w:val="hybridMultilevel"/>
    <w:tmpl w:val="AFDAC6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CB2EA2"/>
    <w:multiLevelType w:val="multilevel"/>
    <w:tmpl w:val="91AAA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445B28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DC5635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445B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et Manager Cover Letter Sample</dc:title>
  <dc:subject>Create your Cover Letter using Free Fleet Manager Cover Letter Sample Template</dc:subject>
  <dc:creator>QwikResume.com</dc:creator>
  <cp:keywords/>
  <dc:description/>
  <dcterms:created xsi:type="dcterms:W3CDTF">2021-12-15T05:42:00Z</dcterms:created>
  <dcterms:modified xsi:type="dcterms:W3CDTF">2021-12-15T05:42:00Z</dcterms:modified>
  <cp:category>Logistic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